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0</w:t>
      </w:r>
      <w:r>
        <w:t xml:space="preserve"> </w:t>
      </w:r>
      <w:r>
        <w:t xml:space="preserve">เม.ย.</w:t>
      </w:r>
      <w:r>
        <w:t xml:space="preserve"> </w:t>
      </w:r>
      <w:r>
        <w:t xml:space="preserve">64)</w:t>
      </w:r>
    </w:p>
    <w:p>
      <w:pPr>
        <w:pStyle w:val="Date"/>
      </w:pPr>
      <w:r>
        <w:t xml:space="preserve">วันศุกร์ที่</w:t>
      </w:r>
      <w:r>
        <w:t xml:space="preserve"> </w:t>
      </w:r>
      <w:r>
        <w:t xml:space="preserve">30</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กแล้วก็ต้องไปตรวจเชื้อ แต่ถ้าหนีเที่ยวอย่างนี้ไม่ได้นะ สสจ. เชียงใหม่ ต้องขอความเข้าใจนะครับ คนรักษาหายแล้วนี่กลับไปสังคมแพร่เชื้อให้ไม่ได้แล้ว ไม่ต้องกังวลแล้วก็อย่ารังเกียจกัน สร้างความเข้าใจกันด้วย คุณนิภาลูกชายมีความประสงค์จะเดินทางไป กทม. ทาง สสจ. ต้องการหนังสือเดินทางข้ามจังหวัด อยากทราบว่าต้อง… ที่ใดสำนักงานเขต กทม. เลย กทม. ไปสำนักงานเขตนะเพราะว่าถ้าไม่มีหนังสือ คืออย่างนี้ครับคุณนิภาพ ผมไม่ทราบว่าขนาดไหนว่าจะต้องไปให้ได้นะครับ เพราะว่ามันเป็นนาทีที่ ทราบว่าคุณไปได้ที่สุราษฎร์ที่จะรับคนในขณะนี้นะ ที่สุราษฎร์ธานีก็หนักนะ ถ้างดการเดินทางได้ก่อน งด เพราะว่าถ้าทำกิจกรรมใด ๆ ก็ตาม ถ้าทำสื่อสารผ่านออนไลน์ได้ก็ทำ แต่ถ้าจำเป็นต้องมีงานที่คอขาดบาดตาย ไปขอหนังสือรับรองจากต้นทางก่อนนะครับ แล้วก็เวลาผ่านด่านเขาก็ไม่ให้ผ่าน แต่ว่าถ้าไม่มีเขาก็ไม่อนุญาตนะครับ วันนี้ต้องเข้าใจเรื่องโรคระบาดรายแรงด้วยนะครับ คุณผู้ชมบอกว่าที่คุณถนอมบอกว่าให้ไปฉีดวัคซีนที่สนามไทยญี่ปุ่น ไม่ใช่ไปฉีด ให้</w:t>
      </w:r>
      <w:r>
        <w:t xml:space="preserve"> </w:t>
      </w:r>
      <w:r>
        <w:t xml:space="preserve">ไปตรวจ // ตรวจเชื้อนะครับ // ต้องลงทะเบียนก่อนค่อยไปตรวจหรือไม่ อันนี้ไม่ใช่นะครับ การไปตรวจที่โรงพยาบาลสนามไทย-ญี่ปุ่น ดินแดง ไม่ได้ไปตรวจเชื้อนะ // ใช่ ผมอาจจะพูดผิดนะ พูดหลุดไป ประกันสังคม ต้องไปจ่ายเงินที่ 7-ELEVANE เพราะเห็นเจ้าหน้าที่เขาประชาสัมพันธ์แบบนี้ เดี๋ยวนะ ๆ ต้อง// อันนี้อย่างไร // เดี๋ยวโทร. เคลียร์ให้ ให้นะครับ เดี๋ยวเคลียร์ให้MRT BTS รถเมล์ อยากให้มีมาตรการในเรื่องนี้ด้วยนะครับ เพราะว่าปัจจุบันนี่แน่นมาก ๆ มันต้องแน่นน่ะ เพราะรถเมล์คนเขาก็ต้องทำงานแล้วก็ลดเที่ยวลด เจตนาเขา คือ ลดเสีย คือ ไม่อยากให้คนเดินทาง คนจำเป็นต้องเดินเข้ามาแออัด คิดให้ดีนะ ขสมก. นะคือ จะลดทำไมก็ไม่เขาใจเหมือนกัน เขาเข้าใจยากเหมือนกัน หายแล้วออกจากโรงพยาบาลต้องอยู่บ้านอีกกี่วันนะครับ จริง ๆ นี่ ทางการแพทย์ไม่ได้กำหนดให้อยู่บ้านแล้วนะครับ แต่ส่วนใหญ่จะอยู่เพราะความสบายใจ ต้องอยู่ต่ออีก 7 วันต่อไป ที่ปรึกษารัฐมนตรีว่าการกระทรวงแรงงานครับ พี่วันทนาครับ ที่ไทยรัฐครับ // ไม่สะดวกค่ะ // เพราะว่ามันมีประเด็นยุ่งยากอีกนิดหนึ่งนะครับ ชาวบ้านถามว่าจะต้องไปลงทะเบียนกันก่อน</w:t>
      </w:r>
      <w:r>
        <w:t xml:space="preserve"> </w:t>
      </w:r>
      <w:r>
        <w:t xml:space="preserve">ใช่ไหม ใช่ แล้ววันนี้ผมจะเคลียร์ให้ ผมจะถามท่านสุชาติให้นะครับ แล้วตอบผ่านทาง Facebook นะครับแล้วก็เดี๋ยวจะฝากช่องข่าวแล้ววิ่งหน้าจอให้นะ จะมีตัววิ่งบนหน้าจอให้ ต่อไปดูการช่วยเหลือลูกหนี้ กยศ. นิดหนึ่ง ออกมาสักที ก็คือยกเลิกการกำหนดให้มีผู้ค้ำประกันแล้ว จากที่เราเห็นข่าวกันมานานนะครับ ว่าบ้านครูก็โดนยึด รถครูก็โดนยึด ไม่ใช้คืน อันนี้เขายกเลิกแล้วนะ ไม่มีค้ำประกันแล้ว // ลูกศิษย์ตัวดีไม่มีปัญหาอะไรแล้ว // เขาก็จะเริ่มตั้งแต่ปีการศึกษา 2564 เป็นต้นไปนะครับ เพราะฉะนั้น คนที่ทำสัญญาก่อนหน้านี้ อะไรอย่างนี้ ยังไม่ได้นะ อันนี้เขาเริ่มใหม่ แล้วก็ลดดอกเบี้ยให้ 0.01 เปอร์เซ็นต์ต่อด้วย สำหรับผู้กู้ยืมเงินที่ไม่เคยผิดชำระ แล้วก็ขยายเวลามาตรการช่วยเหลือไปจนถึงธันวาคมปีนี้ // แอดไลน์ กยศ. ไปเลย กยศ.Connect ได้ไหม // ได้นะ คุณหมอบอกว่าได้ ครับ // ลอง Add Line คุณหมอก็จะตอบให้คุณ เดี๋ยวรอพรุ่งนี้นะ คุณสสิสุวรรณครับ สวัสดีครับ // ค่ะ สวัสดีค่ะ // เชิญเลยครับ ถามเรื่องอะไรครับ //คือ ตอนนี้เรามีปัญหาที่ว่า ห้าซีคอนบางแค นะคะ แต่ว่าทางห้างไม่ประกาศปิด เราก็ไปขายอยู่นะคะ แล้วก็ขายไม่ได้ แล้วทางห้ามก็ไม่ได้ลดค่าเช่าอะไรให้เราเลยค่ะ แล้วข้างร้านมีผู้ประกอบการ หรือมีร้านใกล้เคียงติด COVID คนมาเดินไม่มีเลยค่ะ แล้วถ้าเราไม่ไปเปิด</w:t>
      </w:r>
      <w:r>
        <w:t xml:space="preserve"> </w:t>
      </w:r>
      <w:r>
        <w:t xml:space="preserve">ก็จะต้องโดนค่าปรับ // ไม่เปิดก็โดนค่าปรับ ไม่เปิดก็โดนค่าปรับ เปิดก็ขายไม่ได้ ถ้าแม่ค้าต้องซื้อกันเองแล้วล่ะพี่ ถ้าอย่างนั้นนะ // อันนี้พอจะแจ้งไปช่องทางไหนหรือว่า… // เอาอย่างนี้ครับ ปัญหา</w:t>
      </w:r>
      <w:r>
        <w:t xml:space="preserve"> </w:t>
      </w:r>
      <w:r>
        <w:t xml:space="preserve">คือ ศบค. เขาไม่ได้ประกาศปิดห้างนะครับ ยังเปิดได้นะครับ 21.00-23.00 น. นะครับ 21.00 น. นะ แล้วก็</w:t>
      </w:r>
      <w:r>
        <w:t xml:space="preserve"> </w:t>
      </w:r>
      <w:r>
        <w:t xml:space="preserve">เปิดแล้วเราผู้เช่าที่ขายของไม่ได้ ขอความเมตตาปราณีจากทางห้างนะครับ ช่วยลดให้เราหน่อยได้ไหมขณะนี้ อาจจะต้องใช้การรวมผู้ค้าด้วยกัน แต่อย่ารวมกันเกิน 20 นะ เข้าชื่อกันนะครับ รวมตัวกันและติดต่อว่าเมตตานิดหนึ่ง ช่วยลดให้เราหน่อยช่วงนี้ ถ้แล้วลดแล้วเราก็ต้องช่วยไปเปิดนะ เพราะว่าถ้าทุกคนปิดนี่ห้างมันก็จะแย่ อะไร ๆ ก็จะแย่ ไม่ได้ก็ไม่รู้ // แล้วก็ถ้าอย่างไรเราก็ขอเป็นกระบอกเสียงให้ทางหนึ่ง อย่างน้อยที่… บอกไปถึงห้างแล้วล่ะ ปราณีให้ผ่านพ้นวิกฤตนี้ // ค่ะ ได้ค่ะ // ครับ พี่ศศิสุวรรณ // ขอบคุณมากค่ะ // ห้างอะไรนะ // ซีคอนบางแคค่ะ บางแคร์ค่ะ // ย้ำอีกทีอยู่ตรงไหน // อยู่บางแคเลยค่ะ หนาแน่นใช่ไหม ๆ ตอบว่าใช่ // ใช่ค่ะ // บอกเขาลดให้หน่อย // ค่ะ ได้ค่ะ // เดี๋ยวผมประกาศให้ฟรีเลย ชวนไปเที่ยวนะ บอกว่า นี่ ถ้าทางห้างลดค่าเช่าให้กับพื้นที่ของเรานี่ กับพื้นที่ของเรานี่ ทาง NBT เราจะประกาศโฆษณา</w:t>
      </w:r>
      <w:r>
        <w:t xml:space="preserve"> </w:t>
      </w:r>
      <w:r>
        <w:t xml:space="preserve">ให้ห้างนี่ 3 วันฟรี ๆ เลยนะ แลกเปลี่ยน โดยไม่ต้องเสียค่าตอบแทนนะ // พี่ถนอม… บอกว่าเราโฆษณา ขอบคุณครับ คุณศศิสุวรรณครับ ไม่คิดถึงชาวบ้านนาทีนี้แล้วจาก กปว. อะไรนะ คุณพรทิพย์อยู่พระโขนงกรณีที่มีแม่บ้านจะย้ายของจากกรุงเทพฯ ไป</w:t>
      </w:r>
      <w:r>
        <w:t xml:space="preserve"> </w:t>
      </w:r>
      <w:r>
        <w:t xml:space="preserve">ร้อยเอ็ดนะครับ จะมาขนของไปร้อยเอ็ดนี่ ถึงวันอาทิตย์ที่ 2 // อย่างเพิ่งครับ ยังไม่มาสิ อย่ามา เขาไม่ให้มา เขาไม่ให้เข้าด้วย กทม. ก็ต้องมีด่าน ฝากไว้ก่อน เว้นไว้ก่อน หยุดไว้ก่อน บางคนบอกว่านัดแล้วให้ทำอย่างไร ก็ค้างไว้ก่อนนะพี่ ฝากของเขาไว้ก่อนนะ // คุณสมยศจะให้นมลูกนี่ จะฉีดวัคซีนได้ไหม แต่คุณสมยศน่าจะถามให้ภรรยานะ // คุณสมยศ อ่านจะเป็นผู้หญิงก็ได้นะ ถามแทนภรรยานะ นี่มีน้องอยู่คนหนึ่งน่ะ น้องปลา แฟน สามีน้องโฟล์ก โฟล์กอาการหนัก ผมพยายามช่วยแกย้ายเตียงอยู่ ย้ายโรงพยาบาล อยู่โรงพยาบาลกลางนี่ // เดี๋ยวต้องเป็นภารกิจ ทักทายอยู่ เพราะว่าผมก็ต้องเยี่ยมไข้ทุกคนนะครับ ทาง LINE นะครับ ทักทายกันก่อน คุณป้าน้า ๆ หลายคนเลย ไม่มีสมาร์ตโฟน จะได้ฉีดวัคซีนไหม // ไม่จำเป็นครับ // เพราะเขาใช้มือถือทำให้ได้ // ถ้าอยู่ต่างจังหวัด อสม. เลย ติดต่อ อสม. เลย ลงให้ได้ ไม่จำกัน นี่เขาทำให้ได้เลย มันมีเวอร์ชันของเขาอยู่นะนครศรีธรรมราช บัตรประชาชนก็เป็นคนนครศรีธรรมราช ทำไมให้ไปฉีดที่กรุงเทพฯ อย่าให้มากรุงเทพฯ น่ะ เหมือนป้าเมื่อกี้จะไปกรุงเทพฯ ไปฉีดระยอง เขาให้พี่มาฉีดที่กรุงเทพฯเขาให้พี่มาเที่ยวน่ะ นะ อย่าเพิ่งจองนะ เครื่องบินก็บินได้ตอนนี้ไหม เครื่องมันรวน แน่นอนเลยเครื่องมันรวน 14.00 น. ฟังหมอ NBT ดูกันหนาแน่น แล้วก็ช่วยแชร์กันด้วยนะ เหมือนกันอยากทราบว่า ให้จองที่ทำเนียบรอดูวันนี้ 14.00 น. ท่านก็หลังพรุ่งนี้ พรุ่งนี้วันอะไร เดี๋ยวมีคำตอบ นี่คุณไพวัลบอกว่าถูกหวยรางวัลที่ 1 แล้วจะไปขึ้นเงินได้ไหม นี่จะคิดก่อนล่วงหน้าเลย ให้พี่ถูกก่อนเถอะ // แล้วจะไปขึ้นเงินได้ไหม // แล้วคุณฝันหรือยังล่ะ // ฝันแล้ว ๆ เรื่องของการ… มีคุณผู้ชมท่านหนึ่ง จ่ายค่าบ้าน ค่างวดแต่ว่าจ่ายไม่ไหว จะต้องทำอย่างไร // เจรจา // ต้องเจรจานะ ถ้าผ่อน มีคนบ่นให้ผมฟังเยอะเลยนะครับ มีโทรมายืมสตางค์ผมบอกว่าอย่าอย่างนั้นเลยครับ เดี๋ยวเราจะเลิกคบกันเปล่า ๆ เพราะฉะนั้น ก็คือว่าไปเจรจากับเขาถ้าเราค้างอยู่ 10,000 ถ้วน ขอเป็น 15-20 ได้ไหม จ่ายแต่จ่ายน้อยลง ยืดระยะเวลาออกไป คือ ต้องทำทางนี้ ถ้าไม่มี จริง ๆ นะ อย่าค้างค่างวดแล้วเอารถไปคืนเขา ไปจอดไว้ที่สำนักงานวางทรัพย์ ของกรมบังคับคดีของท่าน จะได้ไม่มีปัญหาสัญญากัน จะได้ไม่ต้องมาเรียกอีกครั้งหนึ่ง คุณสมจิตเป็นผู้สูงอายุ มีหมอพร้อม เดี๋ยวรอให้ปรับปรุงก่อนนะครับ รอ 14.00 น. อย่างเดียวเลยนะ แล้วไม่ลงช่วงนี้จะเป็นอะไรไหม คือ ถ้าไม่เป็นบุคคลทั่วไป หรือผู้มี 7 โรคเรื้อรัง อยู่ ลำดับ 1 2 3 4 5 6 อันที่ 1 คือ บุคลากรทางการแพทย์ ครู แล้วก็ไล่มา มีโรคประจำตัว แล้วสุดท้าย ก็คือประชาชน เพราะฉะนั้น เขาจะเริ่มฉีดวันที่ 1 มิถุนายน ลงไว้ก่อนตอนนี้ ก็ใช่ว่าจะได้ฉีดพรุ่งนี้ ถ้าอย่างนั้น ถ้าท่านเป็นกลุ่มเสี่ยงท่านจะได้รีบลงจะได้เข้าคิวไปก่อน เริ่มฉีด 7 มิ.ย. ของ AstraZeneca นะ ฉีดให้ผู้สูงอายุนะ ต้องเป็นแอสต้าเซนิก้า ไปก่อน ตอนนี้นะ คุณกฤตภาพ ผมใช้สิทธิ์อยู่ที่จังหวัดเชียงใหม่ แต่อยากลงทะเบียนฉีดที่สันกำแพง ใกล้บ้านทำได้ไหม คือ วัคซีนไม่เกี่ยวกับ 30 บาทนะ ใช่นะครับ เป็นผู้สูงอายุเหมือนกัน เหมือนกัน เดี๋ยวรอฟัง 14.00 น. วันนี้โอ.เค. ครับ ก็เดี๋ยวติดตามการแถลงนะครับ จาก ศบค. วันนี้ว่าจะมีอะไรที่ต้องวิเคราะห์อะไรให้เราฟังด้วยหรือไม่ นี่ทีมงานไม่พูดขอเตียงเลยใช่ไหม // ไม่มีรับสายเลยใช่ไหม // แสดงว่า Flow แล้ว // ผมรายงานคุณผู้ชมตรงนี้นะครับ ว่าที่ผมคุยออกอากาศไป ทั้งทีมงานและน้อง ๆ ที่ช่วยกันรับส่วนตัวมานี่ ทั้งหมด 74 สาย วันนี้ ล่าสุดอีก 1 สาย คุณนวรัตน์ได้ไปโรงพยาบาลสนามแล้วนะครับ ตรงรัชดา ล่าสุดอยากรู้ลูกจะติดด้วยไหม คุณนวรัตน์ ไม่ใช่ ๆ คนนี้คนละคนกัน อันนี้เรียบร้อยนะครับ // แล้วก็รอที่ผมฟังผลวันนี้ 1 ราย ที่จะไปโน่น พระนครศรีอยุธยา รอผล รอเขามารับวันนี้ นอกนั้นก็ Flow หมดแล้ว ก็ขอขอบคุณเจ้าหน้าที่ทุกคน // ครับ // เป็นกำลังใจ แล้วก็ ศบค. คนที่ประชุมคุณหมอที่แถลงนี่ก็ทำงานหนักหมด // ครับ สัมผัสได้ถึงความเหนื่อยล้า ก็เหนื่อยกันหมดทุกคนนะ ขอบพระคุณนะครับ คุณผู้ชมตอนนี้หมดเวลา พี่ถนอม และผมยอร์ช ธีรวัฒน์ ลาไปก่อน สวัสดีครับ</w:t>
      </w:r>
    </w:p>
    <w:p>
      <w:pPr>
        <w:pStyle w:val="BodyText"/>
      </w:pPr>
      <w:r>
        <w:t xml:space="preserve">[เสียงดนตรี]</w:t>
      </w:r>
    </w:p>
    <w:p>
      <w:pPr>
        <w:pStyle w:val="BodyText"/>
      </w:pPr>
      <w:r>
        <w:t xml:space="preserve">(คุณปวีณา) สวัสดีค่ะ ยินดีต้อนรับคุณผู้ชมเข้าสู่การแถลงข่าวจากที่ทำเนียบรัฐบาลนะคะ วันที่ 30 เมษายน 2564 ค่ะ การแถลงข่าวของเราจะแบ่งออกเป็น 3 ช่วงด้วยกัน ช่วงแรกค่ะ จะเป็นช่วงของผู้ช่วยสรุปสถานการณ์การระบาด การติดเชื้อในประเทศไทย ประเมินเรื่องของสถานการณ์ ประเมิณเรื่องของสถานการณ์แล้ววิเคราะห์รายละเอียด เข้าใจถึงเรื่องของการระบาดมากยิ่งขึ้น แล้วก็มาตรการป้องกันและก็ดำเนินการตามมาตรการได้อย่างตรงจุด และจะเป็นการแถลงข่าวในภาคภาษาอังกฤษ เพื่อให้ชาวต่างชาติที่อยู่ในประเทศไทย และต่างประเทศ ได้เข้าใจถึงสถานการณ์ในประเทศไทยค่ะ ลำดับแรกค่ะ ขอเรียนเชิญแพทย์หญิงพรรณประภา สรุปเรื่องของสถานการณ์ในวันนี้เรียนเชิญคุณหมอบุ๋มค่ะ</w:t>
      </w:r>
    </w:p>
    <w:p>
      <w:pPr>
        <w:pStyle w:val="BodyText"/>
      </w:pPr>
      <w:r>
        <w:t xml:space="preserve">(แพทย์หญิงพรรณประภา) สวัสดีพี่น้องประชาชนนะคะ ดิฉันแพทย์หญิงพรรณประภา มารายงานตัวในฐานะ ผู้ช่วยโฆษก ศบค. เราจะมาดูในสถานการณ์ COVID-19 ทั้งในประเทศและต่างประเทศนะคะ ลำดับแรกค่ะ จะมาดูลำดับสถานการณ์ของ COVID-19 ทั่วโลกกันก่อนค่ะ วันนี้ค่ะ จำนวนผู้ป่วยยืนยันสะสมทั่วโลกล้านรายแล้วค่ะ โดยมีจำนวนผู้ป่วยรายใหม่อยู่ที่ 891,000 ราย และในวันนี้ค่ะ มีผู้เสียชีวิตเพิ่มขึ้น 15,000</w:t>
      </w:r>
      <w:r>
        <w:t xml:space="preserve"> </w:t>
      </w:r>
      <w:r>
        <w:t xml:space="preserve">คน รวมเสียชีวิตสะสมทั่วโลกมากกว่า 3 ล้านคนค่ะ 5 อันดับแรกนะคะ ที่มีผู้ป่วยยืนยันสะสมมากที่สุด ก็คืออินเดีย บราซิล ฝรั่งเศส รัสเซียค่ะ มาดูที่สถานการณ์ COVID-19 ในฝั่งเอเชียนะคะ จะเห็นได้ว่าประเทศอินเดียค่ะ ยังคงเป็นประเทศที่มีจำนวนผู้ป่วยยืนยันสะสมมากที่สุดในฝั่งเอเชีย รวมถึงมีจำนวนผู้ป่วยรายวันสูงขึ้นอย่างต่อเนื่องนะคะ วันนี้นี่อินเดียมีคนติดเชื้อ 386,888 ราย นอกเหนือจากนี้ค่ะ ประเทศเพื่อนบ้านของเรานะคะ ก็ยังคงต้องเฝ้าระวังและเฝ้าดูสถานการณ์ค่ะ ทางประเทศมาเลเซีย เมียนมา กัมพูชา</w:t>
      </w:r>
      <w:r>
        <w:t xml:space="preserve"> </w:t>
      </w:r>
      <w:r>
        <w:t xml:space="preserve">ซึ่งยังคงพบผู้ป่วยรายใหม่อย่างต่อเนื่องค่ะ และมาดูที่รายงาน</w:t>
      </w:r>
      <w:r>
        <w:t xml:space="preserve"> </w:t>
      </w:r>
      <w:r>
        <w:t xml:space="preserve">สถานการณ์ COVID-19 ในประเทศไทยนะคะ ในวันนี้ค่ะ จำนวนผู้ป่วยรายใหม่ของเรา รวมทั้งสิ้น 583 ราย 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จนถึง</w:t>
      </w:r>
      <w:r>
        <w:t xml:space="preserve"> </w:t>
      </w:r>
      <w:r>
        <w:t xml:space="preserve">ปี 2563 จนถึงปัจจุบันนะคะ 65,153 รายค่ะ และที่แยกมานะคะ เป็นรายงานเฉพาะการระบาดของ COVID-19 ระลอกใหม่เดือนเมษายนนะคะ จะเห็นได้ว่าจำนวนผู้ป่วยยืนยันสะสมค่ะ มีจำนวนทั้งสิ้น 36,290 ราย โดยในวันนี้นะคะ ที่มีรายงานใหม่ คือ 1,583 รายค่ะ แบ่งเป็นผู้ป่วยเฝ้าระวังนะคะ 1,366 ราย เป็นการตรวจพบจากการคัดกรองเชิงรุกในชุมชนจำนวน 213 ราย และเป็นผู้ที่เดินทางมาจากต่างประเทศ 4 รายค่ะ นอกเหนือจากนี้นะคะ มีผู้เสียชีวิตเพิ่มขึ้น 15 คนค่ะ ทำให้การเสียชีวิตในระลอกใหม่ ในเดือนเมษายนนะคะ มีผู้เสียชีวิตสะสมอยู่ที่ 109 ค่ะ รายละเอียดของผู้ป่วยที่เสียชีวิตในวันนี้ 15 คนนะคะ มีรายงานจากกรุงเทพมหานคร 9 คน นอกเหนือจากนี้ค่ะ ยังมีการรายงานจากชลบุรี พัทลุง นครปฐม โดยใน 15 รายที่เสียชีวิตในวันนี้นะคะ โดยเป็นผู้ป่วยชายนะคะ 9 ราย และผู้หญิง 6 รายค่ะ ค่ามัธยฐานนะคะ ของผู้เสียชีวิตอยู่ที่อายุ 75 ปีค่ะ มาดูที่ปัจจัยเสี่ยงต่อความรุนแรงของโรคนะคะ ทาง ศบค. ได้มีการรายงานอย่างต่อเนื่องนะคะ ว่ากลุ่มคนที่มีโรคประจำตัวนะคะ ก็คือความดันโลหิตสูง เบาหวาน โรคหัวใจ ความดันในเลือดสูงและอ้วน จะเสี่ยงนะคะ ต่อการเสียชีวิตต่อเชื้อ COVID-19 ได้ง่ายนะคะ นอกเหนือจากนี้ค่ะ ก็มีโรคปอดเรื้อรัง โรคไตเรื้อรัง และผู้ป่วยติดเตียงค่ะ ซึ่งทำให้มีความเสี่ยงในการเสียชีวิตจากเชื้อ</w:t>
      </w:r>
      <w:r>
        <w:t xml:space="preserve"> </w:t>
      </w:r>
      <w:r>
        <w:t xml:space="preserve">ปัจจัยเสี่ยงนะคะ ของเชื้อ COVID-19 ในวันนี้ค่ะ ก็คือเป็นผู้ที่มีการสัมผัสใกล้ชิดกับสมาชิกในครอบครัวที่ติดเชื้อนะคะ นอกจากนี้ยังมีการสัมผัสใกล้ติดกับผู้ร่วมงาน สัมผัสผู้ติดเชื้อในสถานบันเทิง สัมผัสผู้ดูแลผู้ป่วยติดเตียงที่ติดเชื้อนะคะ แล้วก็มีผู้ป่วยที่เสียชีวิตโดยไม่ทราบประวัติเสี่ยง</w:t>
      </w:r>
      <w:r>
        <w:t xml:space="preserve"> </w:t>
      </w:r>
      <w:r>
        <w:t xml:space="preserve">ค่ะ ในลำดับถัดไปนะคะ เราจะเห็นได้จากกราฟนะคะ กราฟนี้นะคะ เป็นกราฟแสดงผู้ติดเชื้อจากเชื้อ COVID-19 ทั้งจากระบบเฝ้าระวัง แล้วก็ระบบบริการ รวมถึงการค้นหาเชิงรุกในชุมชนนะคะ ในวันนี้ค่ะ เส้นสีแดง จะเห็นได้ว่าเส้นสีแดงเป็นจำนวนผู้ป่วยที่ตรวจพบจากระบบเฝ้าระวัง</w:t>
      </w:r>
      <w:r>
        <w:t xml:space="preserve"> </w:t>
      </w:r>
      <w:r>
        <w:t xml:space="preserve">นะคะ เส้นสีแดงค่ะ จะเห็น จะมีกราฟที่ชันสูงขึ้นนะคะ ในช่วงประมาณวันที่ 10 กว่า ถึง 20 ของเดือนเมษายนที่ผ่านมานะคะ เริ่มจากที่มีการระบาดจากสถานบันเทิงค่ะ หลังจากนั้น ก็มีการใช้มาตรการในการปิดสถานบันเทิงนะคะ แล้วก็ Work form Home ในช่วงหลังสงกรานต์ที่ผ่านมานะคะ แล้วก็ประกาศที่ช่วยในการควบคุมการแพร่ระบาดของเชื้อ COVID-19 ในวันนี้ค่ะ กราฟสีแดงจะมีจำนวนการติดเชื้อ</w:t>
      </w:r>
      <w:r>
        <w:t xml:space="preserve"> </w:t>
      </w:r>
      <w:r>
        <w:t xml:space="preserve">ที่ลดลงนะคะ แต่อย่างไรก็ตามก็ต้องเฝ้าดู แล้วก็เฝ้าระวังสถานการณ์กันอย่างต่อเนื่องค่ะ และรายละเอียดของผู้ป่วย COVID-19 ในวันนี้นะคะ มีรายงานจากกรุงเทพมหานคร ในด้านล่างสุดนะคะ วันนี้ค่ะ กรุงเทพมหานครมีจำนวนผู้ป่วยรายใหม่อยู่ที่ 417 ราย และปริมณฑล 451 ราย จังหวัดอื่น ๆ 850 รายค่ะ สำหรับผู้ที่เดินทางมากจากประเทศ</w:t>
      </w:r>
      <w:r>
        <w:t xml:space="preserve"> </w:t>
      </w:r>
      <w:r>
        <w:t xml:space="preserve">นะคะ ในวันนี้พบติดเชื้อทั้งสิ้น 4 รายค่ะ โดยเดินทางมากจากปากีสถาน และประเทศอื่นทางใต้ ประเทศละ 1 รายค่ะ ใน Scoreboard นะคะ ในวันนี้มีผู้ติดเชื้อรายใหม่ในวันนี้ยังคงสูงนะคะ พบกระจาย 70 จังหวัดค่ะ ในทุกภูมิภาคของประเทศ</w:t>
      </w:r>
      <w:r>
        <w:t xml:space="preserve"> </w:t>
      </w:r>
      <w:r>
        <w:t xml:space="preserve">ของจังหวัดที่พบว่ามีผู้ติดเชื้อ COVID-19 เยอะที่สุด ก็คือกรุงเทพมหานคร เชียงใหม่ ชลบุรี สมุทรปราการ และนนทบุรีค่ะ ไล่ไปนะคะ ใน Scoreboard ในวันที่ 30 เมษายนค่ะ Scoreboard Column ก่อนสุดท้ายนะคะ ก็ยังพบผู้ติดเชื้อรายใหม่ ก็ยังเป็นหลัก 10 รายนะคะ ก็คือไม่ถึง 100 ราย พบกระจายไปใน 70 จังหวัดค่ะ ขยายให้ชัดเจนยิ่งขึ้นนะคะ สำหรับจำนวนผู้ติดเชื้อ COVID-19 รายใหม่ ในวันนี้นะคะ 30 เมษายน 2564 จำนวน 10 อันดับแรกนะคะ จังหวัดที่พบผู้ติดเชื้อมากที่สุดนะคะ ก็คือกรุงเทพมหานคร วันนี้ 417 รายค่ะ ไล่ลำดับไปนะคะ สมุทรปราการ 138 ราย ชลบุรี 131 ราย เชียงใหม่ 66 ราย และนนทบุรี 55 รายค่ะ ในแผนที่ประเทศค่ะ จะเห็นได้ว่าสัปดาห์ที่ 17 นะคะ ก็คือสัปดาห์สุดท้าย ของเดือนเมษายนค่ะ จังหวัดพบผู้ติดเชื้อ ก็คือ 77 จังหวัดนะคะ แต่ในวันนี้ค่ะ ใน</w:t>
      </w:r>
      <w:r>
        <w:t xml:space="preserve"> </w:t>
      </w:r>
      <w:r>
        <w:t xml:space="preserve">แผนที่ประเทศไทยนะคะ ในวันนี้จะเห็นผู้ติดเชื้ออีก 1 รายงานนะคะ การจำนวนของผู้ที่ได้รับวัคซีน COVID-19 ในของประเทศไทยนะคะ จำนวนผู้ที่ได้รับวัคซีนวันที่ 29 เมษายน 2564 ก็คือเมื่อวานนี้นะคะ มีจำนวนทั้งสิ้น 66,968 โดส ผู้ที่ได้รับวัคซีนในเข็มที่ 1 ค่ะ มีจำนวนทั้งสิ้น 16,035 ราย และผู้ได้รับวัคซีนในเข็มที่ 2 นะคะ จำนวน 50,953 รายค่ะ</w:t>
      </w:r>
      <w:r>
        <w:t xml:space="preserve"> </w:t>
      </w:r>
      <w:r>
        <w:t xml:space="preserve">การได้รับวัคซีนสะสมทั้งสิ้นนะคะ 1,411,614 โดส สำหรับผู้ที่ได้รับวัคซีนในเข็มที่ 1 นะคะ ก็คือวันนี้ มากกว่า 1,000,000 รายค่ะ ได้รับวัคซีนในเข็มที่ 2 ก็คือ 1 ใน 3 ของผู้ที่ในเข็มที่ 1 ค่ะ ก็คือ 300,000 ค่ะ และทั้งหมดนี้ ก็คือรายงานสรุปของสถานการณ์ COVID-19 ในวันนี้ค่ะ</w:t>
      </w:r>
    </w:p>
    <w:p>
      <w:pPr>
        <w:pStyle w:val="BodyText"/>
      </w:pPr>
      <w:r>
        <w:t xml:space="preserve">(คุณปวีณา) นะคะ แพทย์หญิงพรรณประภา อย่างที่ทางคุณหมอบุ๋มสรุปตัวเลขไปนะคะ มีผู้ติดเชื้อที่เพิ่มขึ้น 1,583 คน ซึ่งก็มีผู้ที่รักษาตัวอยู่ในโรงพยาบาลทั้งหมดนะคะ ตอนนี้ 28,690 กว่าคน เป็นผู้ป่วยอาการหนัก 871 คน และต้องใช้เครื่องช่วยหายใจนี่ ประมาณ 250 แต่เห็นตัวเลขที่</w:t>
      </w:r>
      <w:r>
        <w:t xml:space="preserve"> </w:t>
      </w:r>
      <w:r>
        <w:t xml:space="preserve">ปรับลดลง เห็นคนผู้ชมหลายท่านที่ติดตามผ่าน Live NBT บอกว่าดีใจที่ตัวเลขลดน้อยลงและสถานการณ์หลังจากนี้แนวโน้มจะไปทางไหน เราในฐานะประชาชนในรายละเอียด</w:t>
      </w:r>
      <w:r>
        <w:t xml:space="preserve"> </w:t>
      </w:r>
      <w:r>
        <w:t xml:space="preserve">ต่าง ๆ ค่ะ จากทางนายแพทย์ทวีศิลป์ วิษณุโยธิน โฆษก ศบค. ค่ะ เรียนเชิญคุณหมอค่ะ</w:t>
      </w:r>
    </w:p>
    <w:p>
      <w:pPr>
        <w:pStyle w:val="BodyText"/>
      </w:pPr>
      <w:r>
        <w:t xml:space="preserve">(นายแพทย์ ทวีศิลป์) กราบสวัสดีพี่น้องประชาชนนะครับ ขอบคุณหมอบุ๋มนะครับ ช่วยให้ผมเบางานไปได้อีกเยอะเลยนะครับ วันนี้ ก็ขออนุญาตได้ให้ข้อมูลจาก</w:t>
      </w:r>
      <w:r>
        <w:t xml:space="preserve"> </w:t>
      </w:r>
      <w:r>
        <w:t xml:space="preserve">การประชุมใน 2 การประชุมนะครับ ก็คือทาง EOC ของทางกระทรวงสาธารณสุข แล้วก็ตอนประมาณสัก 9.00 น. ก็จะมี ศบค. ชุดเล็กนะครับ ก็จะมีผู้ที่เกี่ยวข้องเข้ามาร่วมด้วยช่วยกันในการประชุมนะครับ สรุปในที่ประชุมนะครับ ก็วันนี้มีตัวเลขที่รายงานเข้ามาว่าลดน้อยลงไปนะครับ จริง ๆ แล้วก็น่าจะเป็นเรื่องที่น่าดีใจได้ ยังเป็นที่น่ากังวลใจอยู่นะครับ เพราะว่าพอเจาะลึกลงไปใน 1,500 กว่า ภาพที่ควรจะดีใจนี่ต้องอยู่ที่กรุงเทพมหานครแล้วนะครับ ก็ไปเจาะกันวันนี้นะครับ ก็จะเห็นว่าตัวเลขของกรุงเทพมหานครอยู่ที่ 417 ราย ทำให้วันนี้แตะไปที่ 12,005 ราย น่าจะเป็นเหมือน 2 วันแรกนะครับ คือ 689 ลดจากวันก่อน คือ 630 นะครับ มันเป็นตัวเลขที่ลดลงจริงหรือไม่ เพราะว่าอย่างที่เคยบอกนะครับ ว่าเราจะไม่มีการปกปิดข้อมูลโดยเด็ดขาด หาเหตุของตรงนี้ เพราะเรื่องที่</w:t>
      </w:r>
      <w:r>
        <w:t xml:space="preserve"> </w:t>
      </w:r>
      <w:r>
        <w:t xml:space="preserve">มีคนไข้หนัก ทั้งเรื่องของการที่มีคนไข้ใส่ท่อช่วยหายใจ ทำไม่ยังเยอะอยู่ เดี๋ยวได้ไปดูนะครับ วันนี้ทางกรมควบคุมโรค รวมกันกับกรมการแพทย์และก็โรงพยาบาลต่าง ๆ สถานการณ์ของคนที่มีอาการหนัก แล้วก็</w:t>
      </w:r>
      <w:r>
        <w:t xml:space="preserve"> </w:t>
      </w:r>
      <w:r>
        <w:t xml:space="preserve">การใส่ท่อช่วยหายใจ หรือเสียชีวิตนี่ แนวโน้มพอมาเป็นแผนภูมิแล้วจะเห็นว่ามันขึ้นเลยนะครับ ทั้ง 3 เรื่อง ทั้งคนที่หนัก ทั้งคนที่ใส่ท่อช่วยหายใจ ทั้งผู้ที่เสียชีวิตไป นี่คือสิ่งที่เป็นบทเรียน ณ ขณะนี้ ที่เป็นบทเรียนโดยเร็วช่วยกันในการที่จะจัดการเรื่องนี้</w:t>
      </w:r>
      <w:r>
        <w:t xml:space="preserve"> </w:t>
      </w:r>
      <w:r>
        <w:t xml:space="preserve">แล้วมาดูนะครับ ว่ามันไปสอดคล้องกับภาพอีกภาพหนึ่ง คนอีกคือ การ Admit หรือหาเตียงให้คนไข้ ข้างหลังน่ะ เหมือนภูเขานั่นน่ะครับ มันพุ่งขึ้นตลอดนะครับ ของการที่จะหาเตียงให้คนไข้มานอน แล้วก็มาดูนะครับ ตัวเลขของคนไข้หนักที่เป็นสีน้ำเงินนะครับ ตัวเลขของวันที่ 28 คือ 786 ในกลุ่มนี้ออกมาเป็นสีแดง คือ ใส่ท่อช่วยหายใจอยู่ 230 คนนะครับ ทีหนักนะครับ แล้วก็หนักมาก ๆ ที่เป็นเปอร์เซ็นต์</w:t>
      </w:r>
      <w:r>
        <w:t xml:space="preserve"> </w:t>
      </w:r>
      <w:r>
        <w:t xml:space="preserve">เล็ก ๆ ที่เห็นเป็นเปอร์เซ็นต์นี่คือ นี่คือวิกฤติของเราไหม ที่เราจะต้องมาช่วยกัน ถ้าไม่กดเคิร์ฟตรงนี้ลงนะครับ ว่าผู้ที่ติดเชื้อนะครับ นี่คือผลพลอยได้ที่เยอะตั้งแต่ช่วง 2,000 ที่เรารายงานมา แต่ 1,500 ของวันนี้นะครับ หรือตัวเลขประมาณ 400 กว่าของ กทม. นี่ ใช่สะท้อนภาพความเป็นจริงไหม ก็มายืนยันนะครับ ว่าภาพของกราฟของกรุงเทพมหานครกับกราฟของ</w:t>
      </w:r>
      <w:r>
        <w:t xml:space="preserve"> </w:t>
      </w:r>
      <w:r>
        <w:t xml:space="preserve">ทั้งประเทศนะครับ เราจะเห็นรูปรอยของกราฟนะครับ ที่มีความชันไปด้วยกัน สีแดง น้ำเงินที่อยู่ข้างล่าง ถ้าเราปรับตัวเลขของ กทม. ได้ ทั้งประเทศปรับแน่นอนครับ แต่วันนี้พอบอกว่ากรุงเทพมหานครลดลงเหลืออยู่ชุดข้อมูล หรือความเดือดร้อนของประชาชนที่</w:t>
      </w:r>
      <w:r>
        <w:t xml:space="preserve"> </w:t>
      </w:r>
      <w:r>
        <w:t xml:space="preserve">รับทราบกันมานะครับ กันที่ EOC โดยที่มีท่านประธานสารณสุขเป็นประชุมมีอาจารย์ปิยสกล มีอาจารย์ประสิทธิ์ วัฒนาภา</w:t>
      </w:r>
      <w:r>
        <w:t xml:space="preserve"> </w:t>
      </w:r>
      <w:r>
        <w:t xml:space="preserve">นะครับ มีฝ่ายโรงเรียนแพทย์มาคุยเรื่องนี้ครับ ไม่นิ่งนอนใจแล้วก็จะต้องบอกว่าต้องสร้างความตระหนักรู้ของคนกรุงเทพฯ</w:t>
      </w:r>
      <w:r>
        <w:t xml:space="preserve"> </w:t>
      </w:r>
      <w:r>
        <w:t xml:space="preserve">นะครับ เพราะสิ่งที่เราได้ประกาศออกไป 6 จังหวัดสูงสุด และเข้มงวด ต้องเน้นย้ำว่า กทม. ถือเป็นประชากรใหญ่มากที่สุดนะครับ เกิดสาเหตุแล้วเราไปดูข้อมูลครับ ของทาง สปม. ซึ่งเป็นหน่วยงานของกรมควบคุมโรค ภาพมาว่าสถานการณ์จาการที่ติดเชื้อในเดือน</w:t>
      </w:r>
      <w:r>
        <w:t xml:space="preserve"> </w:t>
      </w:r>
      <w:r>
        <w:t xml:space="preserve">เมษายน ซึ่งมาจากสถานบันเทิงนี่ คนกรุงเทพมหานครติดเชื้อไป 7,755 แหม ตัวเลข 77 55 เลยนะครับ ตัวเลขตรงนี้เอามาแยกกัน กรุงเทพมหานคร ก็</w:t>
      </w:r>
      <w:r>
        <w:t xml:space="preserve"> </w:t>
      </w:r>
      <w:r>
        <w:t xml:space="preserve">เป็นคนที่มีภูมิลำเนาอยู่ 831 ตัวเลขขวามือเล็ก ๆ ผมขอประทานโทษท่านพี่น้องประชาชนที่ไม่สามารถ</w:t>
      </w:r>
      <w:r>
        <w:t xml:space="preserve"> </w:t>
      </w:r>
      <w:r>
        <w:t xml:space="preserve">ปรับแก้สไลด์ได้ทันนะครับ ก็อยากจะให้เห็นตรงนี้เองที่เป็นสาเหตุที่เราบอกว่าปิดสถานบันเทิงนี่ขนาดอยู่ในกรุงเทพฯ แล้วเราเอามาดูนะครับ จาก 7,000 กว่า 800 กว่าเป็นคนที่มี</w:t>
      </w:r>
      <w:r>
        <w:t xml:space="preserve"> </w:t>
      </w:r>
      <w:r>
        <w:t xml:space="preserve">ภูมิลำเนาอยู่ที่ต่างจังหวัด ก็ไม่แปลกที่พอปิดเสร็จปึ๊บพอหลังสงกรานต์เขาก็กลับไปที่บ้านเขา ก็ไปแพร่เชื้ออยู่ที่ต่างจังหวัดแล้วจำนวนของเคสทุกเขตที่ว่านี้นะครับ ติดหมดทุกเขตครับ ต้องเผชิญกับความเป็นจริง ตัวเลขของวันที่ 29 689 เอามาดูนะครับ ก็เห็นว่าวันที่ 29 นี้ ตอนนั้นยืนยันสะสมอยู่ที่ 11,588 นะครับ ตัวกล่องขวามือที่เป็นสีเขียวนี่ครับ เขาล้อมกรอบให้แล้วนะครับ มีความสำคัญครับ คือ การไปทำ</w:t>
      </w:r>
      <w:r>
        <w:t xml:space="preserve"> </w:t>
      </w:r>
      <w:r>
        <w:t xml:space="preserve">Active Case Finding ซึ่งทาง กทม. ทำอยู่ตลอด แต่เราก็ตั้งคำถามว่าทำอยู่ตลอดแล้วได้ผลอย่างไรนะครับ ผลเป็นอย่างนี้ครับ ลงไปในพื้นที่ครับ ลงไปพบคน 7,203 คน พบว่ามีสัมผัสเสี่ยงสูงนี่ 7,7</w:t>
      </w:r>
      <w:r>
        <w:t xml:space="preserve"> </w:t>
      </w:r>
      <w:r>
        <w:t xml:space="preserve">30 แล้วคนเจ็บ 1,330 คิดเป็นเปอร์เซ็นต์ คือ 5.17</w:t>
      </w:r>
      <w:r>
        <w:br/>
      </w:r>
      <w:r>
        <w:t xml:space="preserve">เปอร์เซ็นต์ ของคนที่สัมผัสใกล้ชิดกับคนที่มีความเสี่ยงสูง ตัวเลข 5.17 เปอร์เซ็นต์ ทำให้เกิความน่ากังวลใจไปทำตรงนี้ตัวเลขให้เพิ่มขึ้นไหม ทาง กทม. ก็มีตัวเลขเอามาดูกันครับ เขาไปลงพื้นที่ตั้งแต่วันที่ 5 เมษายน ถึงวันที่ 27 เมษายน ตารางที่จะเห็นในตอนนี้นะครับ บันเทิง 8 แห่ง จำนวน 14 ครั้ง ลงไปเจอ</w:t>
      </w:r>
      <w:r>
        <w:t xml:space="preserve"> </w:t>
      </w:r>
      <w:r>
        <w:t xml:space="preserve">คน 10,000 ว่าคน ไปตรวจที่สถานประกอบการ มีประชาชน Walk in เข้ามา 8,000 กว่าคนนะครับ พบคนที่ติดเชื้อ 3,273 คน คิดเป็น 5.4 ประทานโทษครับ 4.54 เปอร์เซ็นต์ ใกล้ ๆ เคียง ๆ กับตัวเลขเมื่อสักครู่นี้เลย นี่คือกลุ่มเป้าหมายที่เราจะเข้าไป ก็ไม่แปลกใจครับ ที่ 1-2 วันนี้เราพบเชื้อที่คลองเตย ชุมชนแออัดที่คลองเตย ไปตรวจพบเชื้อล่าสุดบอกว่ามีนะครับ เข้าไปที่เอากลุ่มคนเข้าไปในชุมชนแออัดที่คลองเตย ทาง กทม. วางแผนเอาไว้นะครับ จะเข้าไปวันที่ 27 ก็เข้าไปแล้วนะครับ แล้วก็ไปพบมีกลุ่มเป้าหมาย คือ 700 กว่าคน ตอนนี้ คือ เวลาเช้านี้นะครับ บอกว่ามีคนติดไปแล้ว 67 คนครับ เพราะฉะนั้น ตรงนี้ก็</w:t>
      </w:r>
      <w:r>
        <w:t xml:space="preserve"> </w:t>
      </w:r>
      <w:r>
        <w:t xml:space="preserve">ถ้าบอกว่ากลุ่มเสี่ยงกลุ่มนี้ คิดเป็น 9.57 เปอร์เซ็นต์ เกือบ ๆ 10 เปอร์เซ็นต์เลยนะครับ ห่วงใยของทางการประชุม แล้วเรายังมีแผนที่จะเข้าไปในที่ต่าง ๆ นะครับ อันนี้ก็ได้เห็น จนกระทั่งถึงวันนี้ 30 เมษายน นี่นะครับ ทั้งหมดที่เราทำอยู่ช่วงนี้ คือ ข้อห่วงใยตั้งแต่คนสัมผัสใกล้ชิดกับกลุ่มเสี่ยง ตั้งแต่ 5 เปอร์เซ็นต์ เกือบ ๆ 10 เปอร์เซ็นต์นี่ เป็นความห่วงใยที่ทางที่ประชุม ศบค. ศปก. ในช่วงเข้าวันนี้ พลเอก ประยุทธ์ จันทร์โอชาสิ่งที่เรากำลังทำ แก้ไขโดยกระทรวงสาธารณสุข ไม่ว่าจะเป็นการมีสายคู่สายต่าง ๆ หรือรวมถึงจะเปิดล่าสุด ก็คือศูนย์กีฬานิมิตรบุตรนะครับ ที่จะมาเปิดอะไรต่าง ๆ เหล่านี้นี่ ก็เป็นประเด็นที่จะพยายามหาหนทางในการจัดการแก้ไข ก็มีกลยุทธ์แล้วแผนแนวทางที่ที่ประชุมแจงมาว่าเป็นภาพรวมว่าเฝ้าระวัง กวดขัน ยับยั้ง กำจัด กวาดล้าง อะไรทั้งหลายนี่ครับ ก็รับทราบแผน แต่สิ่งสำคัญ คือ จะทำให้เป็นจริงแล้วเกิดขึ้นได้อย่างไร โดยเฉพาะ เรื่องของการ Active Case Finding คชินธร พูดในที่ประชุมแล้วก็ต้องบูรณาการ ทั้งฝ่ายรักษา ฝ่ายควบคุมโรคนะครับ ช่วยกันทั้งหมดนะครับ ณ ตอนนี้ หมายถึงประเทศไทยในกราฟที่คล้ายคลึงกันในตอนนี้มีเวลาไม่นานที่เราจะต้องจัดการตรงนี้ให้ได้ เป็นความตื่นตัวของทางทีมของผู้ที่จะทำงานกันต่อไป ซึ่งต้องกราบเรียนว่าถ้ามีความคืบหน้าอย่างไรเราจะมานำเสนอต่อไปนะครับ มีคำถามไหมครับ ฟลุ๊กครับ</w:t>
      </w:r>
    </w:p>
    <w:p>
      <w:pPr>
        <w:pStyle w:val="BodyText"/>
      </w:pPr>
      <w:r>
        <w:t xml:space="preserve">(คุณปวีณา)มีประเด็นคำถามหลายประเด็นด้วยกันนะคะ เริ่มกันที่คำถามและส่งต่อผู้ป่วย ที่คุณหมอได้พูดถึงเมื่อสักครู่ ว่า เอ๊ะ แล้วศูนย์นี้จะมีการทำงานเป็นระบบอย่างไร แล้วประชาชนรู้ว่าตัวเอกติดเชื้อให้เดินทางไปที่ศูนย์นี้ได้เลย</w:t>
      </w:r>
      <w:r>
        <w:t xml:space="preserve"> </w:t>
      </w:r>
      <w:r>
        <w:t xml:space="preserve">ไหมคะ</w:t>
      </w:r>
    </w:p>
    <w:p>
      <w:pPr>
        <w:pStyle w:val="BodyText"/>
      </w:pPr>
      <w:r>
        <w:t xml:space="preserve">(นายแพทย์ ทวีศิลป์) ครับอันนี้ก็เป็นความร่วมมือกันนะครับ ทางรองนายกรัฐมนตรี ท่านอนุทิน ชาญวีรกูล แล้วรัฐมนตรีท่องเที่ยว นะครับ ได้เห็นถึงปัญหาตรงนี้ที่ได้เห็นในกรุงเทพมหานครนะครับ ก็เลยมาจัดตั้งศูนย์นี้ครับ ชื่อว่า</w:t>
      </w:r>
      <w:r>
        <w:t xml:space="preserve"> </w:t>
      </w:r>
      <w:r>
        <w:t xml:space="preserve">“</w:t>
      </w:r>
      <w:r>
        <w:t xml:space="preserve">Preadmition Center</w:t>
      </w:r>
      <w:r>
        <w:t xml:space="preserve">”</w:t>
      </w:r>
      <w:r>
        <w:t xml:space="preserve"> </w:t>
      </w:r>
      <w:r>
        <w:t xml:space="preserve">และส่งต่อนะครับตรงนี้ เจตนา ก็คือคนที่รอโทรศัพท์ คนที่รอแล้วหาเตียงไม่ได้ บางคนบอกว่าโอดโอยว่าเขามีอาการมากแล้วนะ จะต้อง เขาต้องรับเข้าการรักษาแล้ว มีผลแล็บ แต่หาเตียงไม่ได้ ตรงนี้ล่ะครับ ที่เชิญท่านเข้ามาตรงนี้นะครับ เพื่อที่จะนะครับ 1. คือเข้าไปตรวจซ้ำคัดแยกนะครับ อาการน้อย อาการอะไรอย่างไร และ 3 ถ้าหนักมาก ๆ ถึงสีแดงส่งต่อให้ เบ็ดเสร็จอยู่สีเดียวเลยนะครับ ตรงนี้คือจุดที่เกิดขึ้น</w:t>
      </w:r>
      <w:r>
        <w:t xml:space="preserve"> </w:t>
      </w:r>
      <w:r>
        <w:t xml:space="preserve">ถ้าไม่ได้ถึงขนาดสีแดง เป็นสีเหลือง ศักภาพที่แห่งนี้จะพัฒนาให้เป็นพื้นที่ที่มีสีเหลืองก็ได้ ตอนนี้กำลังระดมกำลังจากพี่น้องทางด้านที่ตรงนี้ เพื่อช่วยท่านนะครับ มีรถ X-Ray บุคลากรทางการแพทย์ เครื่องมือจะไปอยู่ที่ตรงนี้ แล้วไปร่วมด้วยช่วยกันนะครับ เพราะฉะนั้น ตรงนี้ก็เป็นการเปิดวันแรก 02 079 1000 นะครับ ซึ่งเป็นการสนับสนุนโดย</w:t>
      </w:r>
      <w:r>
        <w:t xml:space="preserve"> </w:t>
      </w:r>
      <w:r>
        <w:t xml:space="preserve">AIS ซึ่งเป็นผู้ที่ดูแลตรงนี้ 40 คู่สายนะครับ ซึ่งเป็นภาคเอกชน ภาพนี้จะเป็นการกล่าวถึงการร่วมไม้ร่วมมือกัน เพิ่มศักยภาพ ปกติเห็นเราดูแลแต่ดูแลสีเขียว สีเขียว ให้เป็นสีเหลือง เหลืองอ่อน ๆ ก็ยังดีนะครับ เพราะฉะนั้น กราบเรียนพี่น้องประชาชนที่รอการ admid ยังไม่ได้มีคนติดต่อไป โทร. ไปที่นี่ได้เลย เราจะพัฒนาตรงนี้ ท่านนายกรัฐมนตรี ผอ. ศบค. ก็ได้รับทราบรายงานตรงนี้แล้ว ท่านก็ชื่นชม เป็นไปได้แล้วมีความต้องการมากกว่านี้ เปิดไปเลยครับ 4 มุมเมืองนะครับ ถ้าจำเป็นต้องทำ ต้องทำ เพราะฉะนั้น สิ่งที่มันจะเกิดขึ้นมา ท่านพอเข้าใจนะครับ เมื่อกี้ผมพูดถึง Active Case Finding หาเคสในชุมชนให้ได้ หาให้ได้เสร็จ มีเตียงรองรับเสร็จ หนักก็ขึ้นไปตามลำดับ ถึงรายที่ต้องเข้า ICU เพราะฉะนั้น จะต้องมีตั้งแต่ต้นถึงปลายนี่จะต้องต่อเป็นข้อต่อไปด้วยกัน นี่คือสิ่งที่เป็นนโยบายของท่าน ผอ. ศบค. ที่เราจะต้องรอให้ทุกอย่าง ในระบบของทาง กทม. มีทั้งภาครัฐ กรุงเทพมหานคร โดยโรงเรียนแพทย์ โดยกระทรวงสาธารณสุข แล้วยังมีภาคเอกชน ภาครัฐยังมีของทหารอีกนะครับ กลาโหม มีของมหาวิทยาลัย มีของอะไรต่าง ๆ ในนี้ โรงพยาบาลในเครือต่าง ๆ ของเอกชนอีกหลายเครือ นี่คือสิ่งที่มีความยุ่งยากที่ต้องมารวมข้อมูลกัน สิ่งที่เป็นนโยบายคือการต้องรวมศูนย์ ซึ่งก็จะเกิดขึ้นแล้วล่ะครับ ก็ต้องมีการบริหารกันโดยเร็วกว่านี้นะครับ เน้นย้ำอีกครั้งหนึ่งครับ ใครที่มีความทุกข์ร้อน ณ ตอนนี้ ที่รอเตียงกันมา แล้วผลออกมา แต่รอเตียงยังไม่ได้ 02-079</w:t>
      </w:r>
      <w:r>
        <w:t xml:space="preserve"> </w:t>
      </w:r>
      <w:r>
        <w:t xml:space="preserve">1000 นะครับ</w:t>
      </w:r>
    </w:p>
    <w:p>
      <w:pPr>
        <w:pStyle w:val="BodyText"/>
      </w:pPr>
      <w:r>
        <w:t xml:space="preserve">(คุณปวีณา) ค่ะ มาถึงประเด็นการลงทะเบียนฉีดวัคซีนที่เป็นระยะที่ 2 ว่าตกลงแล้วนี่ ว่าใครจะสามารถเข้าไปลงทะเบียนจองคิว วัคซีนได้นะคะ แล้วก็ที่สำคัญให้ใช้ LINE หมอพร้อมต่าง ๆ ตอนนี้หมอพร้อมที่จะเข้าไปลงทะเบียนน่ะค่ะ</w:t>
      </w:r>
    </w:p>
    <w:p>
      <w:pPr>
        <w:pStyle w:val="BodyText"/>
      </w:pPr>
      <w:r>
        <w:t xml:space="preserve">(นายแพทย์ทวีศิลป์) ก็นะครับ เป็นความท้าทายของกระทรวงสาธารณสุข มาจัดการกับเรื่องของการจัดการแอปพลิเคชันเมื่อเช้านี้ผมก็ได้กราบเรียนถามผู้ที่ท่านนายกรัฐมาตรี มอบหมายให้ดูแลด้านนี้ คือ ท่านนายแพทย์โสภณ เป็นผู้ช่วยรัฐมนตรีนะครับ กราบเรียนมาถึงเรื่องนี้ว่าท่านจะฝากสื่อสารถึงพี่น้องประชาชนเกี่ยวกับเรื่องของการลงทะเบียนนี้มีทั้งหมด</w:t>
      </w:r>
      <w:r>
        <w:t xml:space="preserve"> </w:t>
      </w:r>
      <w:r>
        <w:t xml:space="preserve">3 ระบบนะครับ เอาเป็นระบบบแล้วกันนะครับ เรื่องของการใช้แอปพลิเคชันหรืออะไรทั้งหลายนี่ มันเป็นตัว พอพูดออกมานี่เป็นภาพใหญ่เหมือนระบบเดียว แต่จริง ๆ ไม่ใช่ เรายังยืนยันว่าต้องเป็นระบบเดิม พูดถึงสูงอายุนี่ ใช้แอปฯ ก็ไม่ได้ง่ายนะครับ เพราะฉะนั้น ระบบที่ 1 คือ การไปแจ้งกับโรงพยาบาลที่ท่านเป็น… เขาเรียกอะไร เป็นเจ้าของค่ายท่านน่ะ เรียกง่าย ๆ อย่างเช่น อุบลราชธานี โรงพยาบาลที่ผมไป</w:t>
      </w:r>
      <w:r>
        <w:t xml:space="preserve"> </w:t>
      </w:r>
      <w:r>
        <w:t xml:space="preserve">เป็นกุดข้าวปุ้น ผมไม่ต้องไปอะไรเลยครับ ไปแจ้งที่โรงพยาบาล แล้วบอกนะครับ ว่าผมอยากจะฉีดวัคซีน ผมอายุ 70 นะครับ ขอขึ้นทะเบียน ทางโรงพยาบาลจะจะขึ้นทะเบียนไว้ให้เลย จะอยู่ยโสธร หรือ… อยู่เลย บอกไปกับที่โรงพยาบาลที่ท่านรักษาอยู่ เป็นพูดง่าย ๆ คือ เป็นคนไข้ของเขาอยู่แล้ว ถ้าท่านสุขภาพดี ไม่เคยเข้าโรงพยาบาลอะไรเลย บอกกับ อสม. นะครับ ถ้าอยู่ต่างจังหวัด อสม. มีหน้าที่ในการดูแลลูกบ้าน 10 หลักคาเรือน ท่านไปแจ้งเขาไว้เลย ระบบตรงนี้เขาก็จะเอาท่านเข้าระบบ บอกว่าท่านยินดีที่จะเป็นผู้ที่จะได้รับวัคซีน แล้วเขาก็จะทำให้ แล้วก็มีระบบ แต่ว่าต้องใช้ชุดข้อมูลเขาไปด้วย ถึงค่อยมาอันที่ 3 คือ หมอพร้อมเสริม และเติมความสะดวก สำหรับผู้ที่มีความคล่องตัวในการใช้โทรศัพท์ แล้วก็มาทะเบียนให้ ถ้าลูกหลานสะดวกไม่จำเป็นต้องไปหา อสม. หรือไม่ต้องไปถึงโรงพยาบาล ไม่อยากให้เดินทางกันเยอะ ก็เลยให้ใช้แอปพลิเคชัน เป็นระบบที่จะเป็นตัวช่วยนะครับ นี่คือสิ่งที่ทางท่านอาจารย์โสภพณประชาสัมพันธ์ช่วงนี้นะครับ เพราะฉะนั้น ระบบหลักไม่ใช่แค่หมอพร้อมอย่างเดียวนะครับ ซึ่งแน่นอนครับ การใช้ระบบนี้ ก็คือวันที่ 1 ก็ไม่จำเป็นต้องเป็นวันที่ 1 ที่ต้องลงไปทีเดียวนะครับ มันเริ่มระบบ หมายถึงถ้าลงไม่ได้ก็ต้องทยอย พร้อมกันเต็ม ๆ นี่ แน่นอนอย่าว่าแต่หมอพร้อมอะไรก็แล้วแต่นะครับ ที่ใช้พร้อมกันเยอะ ๆ ก็จะมีประเด็นปัญหาเรื่องของการรองรับระบบที่อาจจะมีประเด็นของการเรียกว่าอะไร สูงมากเกินไปก็จะเกิดปัญหา สิ่งที่จะต้องสื่อสารกันก่อน คือ โดยประมาณ คือ 3 ช่องทางนี้ครับ</w:t>
      </w:r>
    </w:p>
    <w:p>
      <w:pPr>
        <w:pStyle w:val="BodyText"/>
      </w:pPr>
      <w:r>
        <w:t xml:space="preserve">(คุณปวีณา) คำถามสุดท้ายค่ะ เรื่องของมาตรการที่จะยกระดับตั้งแต่ เป็นต้นไปค่ะ ทีนี้คำถามที่ถามเข้ามาเยอะมาก วันนี้</w:t>
      </w:r>
      <w:r>
        <w:t xml:space="preserve"> </w:t>
      </w:r>
      <w:r>
        <w:t xml:space="preserve">เป็นต้นไปนี่ ตกลงแล้วเดินทางข้ามจังหวัดได้หรือเปล่า ถ้า</w:t>
      </w:r>
      <w:r>
        <w:t xml:space="preserve"> </w:t>
      </w:r>
      <w:r>
        <w:t xml:space="preserve">ไปแล้วนี่ ต้องไปกักตัวไหมคะ</w:t>
      </w:r>
    </w:p>
    <w:p>
      <w:pPr>
        <w:pStyle w:val="BodyText"/>
      </w:pPr>
      <w:r>
        <w:t xml:space="preserve">(นายแพทย์ทวีศิลป์) ครับ ยืนยันนะครับ ว่าการขอให้งดการเดินทางนี้ยังเป็นเรื่องที่สำคัญ อย่างที่บอกนะครับ ว่าการเดินทาง ลดการเดินทาง เรื่องของจำกัดเป้าหมายในการเดินทาง เราจำกัดโดย แต่ไม่ได้เป็นการประกาศให้ เป็นการห้ามนะครับ คือ ขอให้งด คือ ขอความร่วมมือ ท่านเลขาฯ สมช. ยืนยันซ้ำอีก ทางด้านด่านตรวจนะครับ ไม่ว่าจะเป็นฝ่ายมั่นคง หรือไม่ทำให้ประชาชนเดือดร้อนในการเดินทาง อาจจะขอถาม แต่ไม่ต้องไปเอาขอใบมา ท่านไม่ต้องไปยืนอยู่ที่หน้าอำเภอ หรือหน้าสำนักงานเขตที่จะยืนยันว่าฉันมีธุระไปนี่ เพียงแต่ว่าขอความร่วมมือท่าน ถ้าไม่จำเป็นเลื่อนการเดินทางไปก่อน เพราะ ณ ตอนนี้ ถือเป็นการระบาดของโรคอยู่นะครับ สิ่งที่เราสื่อสารพูดคุยกันก็คือเรื่องนี่ล่ะครับ</w:t>
      </w:r>
    </w:p>
    <w:p>
      <w:pPr>
        <w:pStyle w:val="BodyText"/>
      </w:pPr>
      <w:r>
        <w:t xml:space="preserve">(คุณปวีณา) หมดประเด็นคำถามแล้วค่ะ คุณหมอ</w:t>
      </w:r>
    </w:p>
    <w:p>
      <w:pPr>
        <w:pStyle w:val="BodyText"/>
      </w:pPr>
      <w:r>
        <w:t xml:space="preserve">(นายแพทย์ทวีศิลป์) ก็สุดท้ายผมขออนุญาตได้สื่อสารถึงตรงนี้นะครับ จากเมื่อวานนี้ที่ผมได้รับมอบหมายให้ต้องแถลงเรื่องของการออกข้อกำหนดอันใหม่ขึ้นมานี้ เพื่อที่จะขอความร่วมมือพี่น้องประชาชนที่ได้รับผลกระทบบางแห่งที่จะต้องรับผลกระทบตรงนี้ กราบเรียนเลยนะครับ ว่าได้ทั้งคำชมในฝ่านที่จะบอกว่า</w:t>
      </w:r>
      <w:r>
        <w:t xml:space="preserve"> </w:t>
      </w:r>
      <w:r>
        <w:t xml:space="preserve">ที่ต้องปิดแล้วไง ก็ต้องขอบคุณที่ทาง ศบค. ปิดเสียที เพราะว่าล็อกดาวน์ล็อกดาวน์ คนอื่นเขาก็ทำกันอยู่ ทำไมไม่ทำสักที อีกฝ่ายหนึ่งก็เป็นก้อนอิฐที่จะบอกว่าฉันจะแย่อยู่แล้ว ฉันจะกิจการของฉันก็จะไม่ไหวอยู่แล้ว กราบเรียนเลยนะครับว่าผมเองถึงแม้จะ</w:t>
      </w:r>
      <w:r>
        <w:t xml:space="preserve"> </w:t>
      </w:r>
      <w:r>
        <w:t xml:space="preserve">ไม่ได้เป็นผู้ที่ตัดสินเรื่องพวกนี้ เรารับฟังในทุกเสียง ในทุกข้อและครั้งนี้ก็แตกต่างกันกับครั้งก่อนหน้านี้ ท่านจะเห็นว่าชุดข้อมูลที่เรานำเข้ามา มีสถิติที่เกิดขึ้นจากการระบาดแต่ละระลอก ๆ ครั้งนี้เราก็เอาข้อมูลชุดนี้ของเราที่เป็นสถิติ</w:t>
      </w:r>
      <w:r>
        <w:t xml:space="preserve"> </w:t>
      </w:r>
      <w:r>
        <w:t xml:space="preserve">การเกิดโรคนะครับ ซึ่งผมก็ขอเอาขึ้นมาอีกสักทีหนึ่งนะครับ ว่าสิ่งที่เรานำขึ้นมา เกิดการเป็นข้อกำหนดทั้งหลายนี่ มาจากชุดข้อมูลที่เป็นจริงนะครับ ต้องขออนุญาตนะครับ อย่างกรณีของร้านอาหารอย่างเมื่อวานนี้ผมก็เห็นใจคนที่เป็นคนที่ต้องทำมาหากินเรื่องพวกนี้ แต่กรณีที่เกิดขึ้นถึง 294 ผมมองไม่ค่อยชัด เกือบ ๆ 200 ต้องเป็นมาตรการที่กระทรวงสาธารณสุขซึ่งเป็นผู้ที่เก็บข้อมูลชุดนี้มาตลอด ก็พูดง่าย ๆ หมอสั่งน่ะนะครับ เหมือนเราเป็นเบาหวาน เป็นความดัน หมอสั่งห้ามกินหวาน อย่ากินเค็ม ถ้าเป็นความดัน เพราะฉะนั้น ตรงนี้ก็ถ้าบอกว่าโรคนี้เกิดขึ้นจากตรงนี้ ๆ ปิดตรงนี้ ท่าน ผอ. ศบค. และท่านเลขาฯ สมช.</w:t>
      </w:r>
      <w:r>
        <w:t xml:space="preserve"> </w:t>
      </w:r>
      <w:r>
        <w:t xml:space="preserve">ที่เป็น ศบค. ฝั่งชุดพวกนี้ที่เป็น กรรมการทางการแพทย์ เสนอขึ้นมาทั้งสิ้น แล้วเราก็ทำแตกต่างกันกับเมื่อปีที่แล้ว จำได้ไหมครับ เมื่อเดือนเมษายนปีที่แล้ว ที่เราต้องล็อกดาวน์ทั่วประเทศ เราไม่มีข้อมูลอะไรเลย เราปิดหมดพร้อม ๆ กันทั้งหมด เราก็ได้รับผลกระทบทั้งหมด แต่ครั้งนี้เราได้ใช้ข้อมูลต่าง ๆ เหล่านี้ในการทำงาน มีความ เขาเรียกอะไรครับ Telemed แต่ละจุดกันไปนะครับ ต้องขอกราบเรียนว่าคงไม่มีอะไรดีที่สุด แต่ผมในฐานะที่อยู่ตรงนี้ ก็กราบเรียนว่าเราทำอย่างเต็ทแล้วทุกอย่างมีชุดข้อมูลอ้างอิง ขอพวกเราได้อดทนและเดินไปด้วยกัน ถ้าต้องมีผลกระทบต่อธุรกิจของท่าน ครอบครัวท่าน ผมก็ขอกราบขออภัยเป็นอย่างสูงในช่วงนี้ 14 วัน เราจะสู้ไปด้วยกัน เราขอท่านเป็นแรงกายแรงใจสู้ไปด้วยกัน ถึงแม้ท่านจะได้ผลกระทบ จะมีข้อหนึ่งที่ท่านนายกรัฐมนตรี ในฐานะ ผอ. ศบค. อะไรอย่างไรนั้น ต้องขอติดตามกันไปอีกทีนะครับ ความเข้าใจแล้วก็ร่วมมือ ร่วมไม้ร่วมมือกันสู้ไปด้วยกัน ขอบพระคุณครับ</w:t>
      </w:r>
    </w:p>
    <w:p>
      <w:pPr>
        <w:pStyle w:val="BodyText"/>
      </w:pPr>
      <w:r>
        <w:t xml:space="preserve">(คุณปวีณา) กราบขอบพระคุณค่ะ ท่านนายแพทย์ทวีศิลป์ วิษณุโยธิน โฆษก ศบค. นะคะ มาเน้นย้ำกันอีกครั้งนะคะ บอกว่าแน่นอนเราต้องยกระดับใช้ชีวิตของเรายากขึ้นแล้วเราก็จะได้ผลกระทบจาก</w:t>
      </w:r>
      <w:r>
        <w:t xml:space="preserve"> </w:t>
      </w:r>
      <w:r>
        <w:t xml:space="preserve">กิจการกรรมต่าง ๆ แต่ ณ เวลานี้เราทุกคนนั้นต้องมาช่วยกันนะคะ และที่สำคัญหลังจากนี้ไปไม่ว่าจะเป็นเรื่องของการฉีดวัคซีน เรื่องของการยกระดับมาตรการที่จะเริ่มมีระบบที่ดีมากยิ่งขึ้น จะทำให้ทุกคนมีความสบายใจมากยิ่งขึ้นตามไปด้วยค่ะ ลำดับต่อไปค่ะ ขออนุญาตเรียนเชิญทางท่านณัฐภาณุ นพคุณ รองอธิบดีกรมสารนิเทศและรองโฆษกกระทรวงการต่างประเทศ 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 ที่ติดตามเรื่องของการฉีดวัคซีนอย่างที่พูดคุยกันไป ว่าสำหรับผู้ที่เป็นผู้ป่วยโรคเรื้อรังนะคะ 7 โรคด้วยกัน จะมีการเปิดให้ลงทะเบียนเข้ารับวัคซีน รายละเอียดเรื่องของการจองเป็นอย่างไร เมื่อสักครู่นี้ คุณหมอทวีศิลป์พูดไปแล้ว แต่รายละเอียดเป็นอย่างไร และเริ่มรับวัคซีนอย่างไรนะคะ สามารถติดตามได้ที่</w:t>
      </w:r>
      <w:r>
        <w:t xml:space="preserve"> </w:t>
      </w:r>
      <w:r>
        <w:t xml:space="preserve">“</w:t>
      </w:r>
      <w:r>
        <w:t xml:space="preserve">NBT รวมใจ สู้ภัยโควิด-19</w:t>
      </w:r>
      <w:r>
        <w:t xml:space="preserve"> </w:t>
      </w:r>
      <w:r>
        <w:t xml:space="preserve">@ทำเนียบรัฐบาล</w:t>
      </w:r>
      <w:r>
        <w:t xml:space="preserve">”</w:t>
      </w:r>
      <w:r>
        <w:t xml:space="preserve"> </w:t>
      </w:r>
      <w:r>
        <w:t xml:space="preserve">และนายแพทย์พงศธร เพื่อที่จะมาพูดคุยในกันรายละเอียดค่ะ จากศูนย์บริหารสถานการณ์โควิด-19 ดิฉันปวีณา ฟักทอง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0 เม.ย. 64)</dc:title>
  <dc:creator/>
  <cp:keywords/>
  <dcterms:created xsi:type="dcterms:W3CDTF">2021-04-30T05:55:14Z</dcterms:created>
  <dcterms:modified xsi:type="dcterms:W3CDTF">2021-04-30T05: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เมษายน 2564 เวลา 11.10 น.</vt:lpwstr>
  </property>
  <property fmtid="{D5CDD505-2E9C-101B-9397-08002B2CF9AE}" pid="3" name="subtitle">
    <vt:lpwstr/>
  </property>
</Properties>
</file>